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C179D" w14:textId="77777777" w:rsidR="00F1081E" w:rsidRDefault="00F1081E" w:rsidP="00014FD9">
      <w:pPr>
        <w:rPr>
          <w:b/>
          <w:bCs/>
          <w:color w:val="7030A0"/>
        </w:rPr>
      </w:pPr>
    </w:p>
    <w:p w14:paraId="449A6C3B" w14:textId="77777777" w:rsidR="000F4E5C" w:rsidRDefault="000F4E5C" w:rsidP="00014FD9">
      <w:pPr>
        <w:rPr>
          <w:b/>
          <w:bCs/>
          <w:color w:val="7030A0"/>
          <w:sz w:val="24"/>
          <w:szCs w:val="24"/>
        </w:rPr>
      </w:pPr>
    </w:p>
    <w:p w14:paraId="14C9E7D7" w14:textId="77777777" w:rsidR="004A5004" w:rsidRDefault="004A5004" w:rsidP="00014FD9">
      <w:pPr>
        <w:rPr>
          <w:b/>
          <w:bCs/>
          <w:color w:val="7030A0"/>
          <w:sz w:val="24"/>
          <w:szCs w:val="24"/>
        </w:rPr>
      </w:pPr>
    </w:p>
    <w:p w14:paraId="67BF2260" w14:textId="3CBD612F" w:rsidR="00014FD9" w:rsidRDefault="00A74623" w:rsidP="00014FD9">
      <w:pPr>
        <w:rPr>
          <w:b/>
          <w:bCs/>
          <w:color w:val="7030A0"/>
          <w:sz w:val="24"/>
          <w:szCs w:val="24"/>
        </w:rPr>
      </w:pPr>
      <w:r>
        <w:rPr>
          <w:b/>
          <w:bCs/>
          <w:color w:val="7030A0"/>
          <w:sz w:val="24"/>
          <w:szCs w:val="24"/>
        </w:rPr>
        <w:t>May</w:t>
      </w:r>
      <w:r w:rsidR="00D25368">
        <w:rPr>
          <w:b/>
          <w:bCs/>
          <w:color w:val="7030A0"/>
          <w:sz w:val="24"/>
          <w:szCs w:val="24"/>
        </w:rPr>
        <w:t xml:space="preserve"> </w:t>
      </w:r>
      <w:r w:rsidR="00014FD9" w:rsidRPr="000F4E5C">
        <w:rPr>
          <w:b/>
          <w:bCs/>
          <w:color w:val="7030A0"/>
          <w:sz w:val="24"/>
          <w:szCs w:val="24"/>
        </w:rPr>
        <w:t>Meet and Greet</w:t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6D712B">
        <w:rPr>
          <w:sz w:val="24"/>
          <w:szCs w:val="24"/>
        </w:rPr>
        <w:t xml:space="preserve">             </w:t>
      </w:r>
      <w:r>
        <w:rPr>
          <w:b/>
          <w:bCs/>
          <w:color w:val="7030A0"/>
          <w:sz w:val="24"/>
          <w:szCs w:val="24"/>
        </w:rPr>
        <w:t>May 10</w:t>
      </w:r>
      <w:r w:rsidR="00014FD9" w:rsidRPr="000F4E5C">
        <w:rPr>
          <w:b/>
          <w:bCs/>
          <w:color w:val="7030A0"/>
          <w:sz w:val="24"/>
          <w:szCs w:val="24"/>
        </w:rPr>
        <w:t>, 2022</w:t>
      </w:r>
    </w:p>
    <w:p w14:paraId="2BF46E65" w14:textId="6832E110" w:rsidR="00014FD9" w:rsidRPr="000F4E5C" w:rsidRDefault="00A74623" w:rsidP="00E03EDD">
      <w:pPr>
        <w:rPr>
          <w:b/>
          <w:bCs/>
          <w:color w:val="7030A0"/>
          <w:sz w:val="24"/>
          <w:szCs w:val="24"/>
        </w:rPr>
      </w:pPr>
      <w:r>
        <w:rPr>
          <w:b/>
          <w:bCs/>
          <w:color w:val="7030A0"/>
          <w:sz w:val="24"/>
          <w:szCs w:val="24"/>
        </w:rPr>
        <w:t>Black Bear Diner</w:t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  <w:t>6:30 pm – 8:30 pm</w:t>
      </w:r>
    </w:p>
    <w:p w14:paraId="5AF209A6" w14:textId="77777777" w:rsidR="00F81278" w:rsidRDefault="00F81278" w:rsidP="00F81278">
      <w:pPr>
        <w:jc w:val="center"/>
      </w:pPr>
    </w:p>
    <w:p w14:paraId="1268FD46" w14:textId="77777777" w:rsidR="00F81278" w:rsidRDefault="00F81278" w:rsidP="00F81278">
      <w:pPr>
        <w:jc w:val="center"/>
      </w:pPr>
      <w:r>
        <w:t>Board Member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889"/>
        <w:gridCol w:w="649"/>
        <w:gridCol w:w="3170"/>
        <w:gridCol w:w="649"/>
        <w:gridCol w:w="2721"/>
        <w:gridCol w:w="717"/>
      </w:tblGrid>
      <w:tr w:rsidR="00F81278" w:rsidRPr="00703522" w14:paraId="4ACE7725" w14:textId="77777777" w:rsidTr="007F6E07">
        <w:tc>
          <w:tcPr>
            <w:tcW w:w="2905" w:type="dxa"/>
          </w:tcPr>
          <w:p w14:paraId="60C92358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600" w:type="dxa"/>
          </w:tcPr>
          <w:p w14:paraId="1F5DDAA9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87" w:type="dxa"/>
          </w:tcPr>
          <w:p w14:paraId="6E9A4A40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649" w:type="dxa"/>
          </w:tcPr>
          <w:p w14:paraId="301F76AE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736" w:type="dxa"/>
          </w:tcPr>
          <w:p w14:paraId="4218CDBF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718" w:type="dxa"/>
          </w:tcPr>
          <w:p w14:paraId="4C99FEBD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F81278" w:rsidRPr="00703522" w14:paraId="26A4AA61" w14:textId="77777777" w:rsidTr="007F6E07">
        <w:tc>
          <w:tcPr>
            <w:tcW w:w="2905" w:type="dxa"/>
          </w:tcPr>
          <w:p w14:paraId="6DBDA227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ilyann Lear – Pixel</w:t>
            </w:r>
          </w:p>
        </w:tc>
        <w:tc>
          <w:tcPr>
            <w:tcW w:w="600" w:type="dxa"/>
          </w:tcPr>
          <w:p w14:paraId="1F029899" w14:textId="1A2EA1A7" w:rsidR="00F81278" w:rsidRPr="00703522" w:rsidRDefault="00E37245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87" w:type="dxa"/>
          </w:tcPr>
          <w:p w14:paraId="41A4E4BF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loria Jackson – Fireball</w:t>
            </w:r>
          </w:p>
        </w:tc>
        <w:tc>
          <w:tcPr>
            <w:tcW w:w="649" w:type="dxa"/>
          </w:tcPr>
          <w:p w14:paraId="6DE851F2" w14:textId="2E82B998" w:rsidR="00F81278" w:rsidRPr="00703522" w:rsidRDefault="00E37245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736" w:type="dxa"/>
          </w:tcPr>
          <w:p w14:paraId="049C9399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ichelle Soul – Ginger Snap</w:t>
            </w:r>
          </w:p>
        </w:tc>
        <w:tc>
          <w:tcPr>
            <w:tcW w:w="718" w:type="dxa"/>
          </w:tcPr>
          <w:p w14:paraId="05D7109A" w14:textId="4D08272D" w:rsidR="00F81278" w:rsidRPr="00703522" w:rsidRDefault="00E37245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81278" w:rsidRPr="00703522" w14:paraId="00A8D2D1" w14:textId="77777777" w:rsidTr="007F6E07">
        <w:tc>
          <w:tcPr>
            <w:tcW w:w="2905" w:type="dxa"/>
          </w:tcPr>
          <w:p w14:paraId="16291B31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Sandy Knab – </w:t>
            </w:r>
            <w:proofErr w:type="spellStart"/>
            <w:proofErr w:type="gramStart"/>
            <w:r>
              <w:rPr>
                <w:rFonts w:ascii="Calibri" w:hAnsi="Calibri" w:cs="Calibri"/>
                <w:color w:val="1D2228"/>
                <w:sz w:val="22"/>
                <w:szCs w:val="22"/>
              </w:rPr>
              <w:t>BadAss</w:t>
            </w:r>
            <w:proofErr w:type="spellEnd"/>
            <w:proofErr w:type="gramEnd"/>
          </w:p>
        </w:tc>
        <w:tc>
          <w:tcPr>
            <w:tcW w:w="600" w:type="dxa"/>
          </w:tcPr>
          <w:p w14:paraId="4204D302" w14:textId="09FC48D5" w:rsidR="00F81278" w:rsidRPr="00703522" w:rsidRDefault="00E37245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87" w:type="dxa"/>
          </w:tcPr>
          <w:p w14:paraId="4E1FD402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Tracy Cutler – Switchback</w:t>
            </w:r>
          </w:p>
        </w:tc>
        <w:tc>
          <w:tcPr>
            <w:tcW w:w="649" w:type="dxa"/>
          </w:tcPr>
          <w:p w14:paraId="36153A3A" w14:textId="6816C81E" w:rsidR="00F81278" w:rsidRPr="00703522" w:rsidRDefault="00E37245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736" w:type="dxa"/>
          </w:tcPr>
          <w:p w14:paraId="67679351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18" w:type="dxa"/>
          </w:tcPr>
          <w:p w14:paraId="0B8B78E0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</w:tbl>
    <w:p w14:paraId="67AC3A32" w14:textId="77777777" w:rsidR="00F81278" w:rsidRDefault="00F81278" w:rsidP="00F81278"/>
    <w:p w14:paraId="554178B0" w14:textId="77777777" w:rsidR="00F81278" w:rsidRDefault="00F81278" w:rsidP="00F81278">
      <w:pPr>
        <w:jc w:val="center"/>
      </w:pPr>
      <w:r>
        <w:t>Meet Up RSVP List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965"/>
        <w:gridCol w:w="720"/>
        <w:gridCol w:w="3150"/>
        <w:gridCol w:w="720"/>
        <w:gridCol w:w="2520"/>
        <w:gridCol w:w="720"/>
      </w:tblGrid>
      <w:tr w:rsidR="00F81278" w:rsidRPr="00703522" w14:paraId="38EE4AEB" w14:textId="77777777" w:rsidTr="007F6E07">
        <w:tc>
          <w:tcPr>
            <w:tcW w:w="2965" w:type="dxa"/>
          </w:tcPr>
          <w:p w14:paraId="4BBFEC27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1CD36372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50" w:type="dxa"/>
          </w:tcPr>
          <w:p w14:paraId="749AC6A1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70C313DC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520" w:type="dxa"/>
          </w:tcPr>
          <w:p w14:paraId="06DDC50E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s</w:t>
            </w:r>
          </w:p>
        </w:tc>
        <w:tc>
          <w:tcPr>
            <w:tcW w:w="720" w:type="dxa"/>
          </w:tcPr>
          <w:p w14:paraId="04DD4D62" w14:textId="77777777" w:rsidR="00F81278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F81278" w:rsidRPr="00703522" w14:paraId="302E935B" w14:textId="77777777" w:rsidTr="007F6E07">
        <w:tc>
          <w:tcPr>
            <w:tcW w:w="2965" w:type="dxa"/>
          </w:tcPr>
          <w:p w14:paraId="28BCFA8E" w14:textId="146AA29D" w:rsidR="00F81278" w:rsidRPr="00703522" w:rsidRDefault="00FD6820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Dolly Cervantes</w:t>
            </w:r>
          </w:p>
        </w:tc>
        <w:tc>
          <w:tcPr>
            <w:tcW w:w="720" w:type="dxa"/>
          </w:tcPr>
          <w:p w14:paraId="74E4E39D" w14:textId="67DF920C" w:rsidR="00F81278" w:rsidRPr="00703522" w:rsidRDefault="00FD6820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0BFCE990" w14:textId="77777777" w:rsidR="00F81278" w:rsidRPr="00703522" w:rsidRDefault="00F81278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ulie Phelps</w:t>
            </w:r>
          </w:p>
        </w:tc>
        <w:tc>
          <w:tcPr>
            <w:tcW w:w="720" w:type="dxa"/>
          </w:tcPr>
          <w:p w14:paraId="0098DF9B" w14:textId="4FACE026" w:rsidR="00F81278" w:rsidRPr="00703522" w:rsidRDefault="00692666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03C6E9D2" w14:textId="030A092C" w:rsidR="00F81278" w:rsidRPr="00703522" w:rsidRDefault="00FD6820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Pat "Mi Vida </w:t>
            </w: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oca</w:t>
            </w:r>
            <w:proofErr w:type="spellEnd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"</w:t>
            </w:r>
          </w:p>
        </w:tc>
        <w:tc>
          <w:tcPr>
            <w:tcW w:w="720" w:type="dxa"/>
          </w:tcPr>
          <w:p w14:paraId="0104CCB9" w14:textId="71948BE5" w:rsidR="00F81278" w:rsidRPr="00703522" w:rsidRDefault="00FD6820" w:rsidP="007F6E07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D6820" w:rsidRPr="00703522" w14:paraId="502985B7" w14:textId="77777777" w:rsidTr="007F6E07">
        <w:tc>
          <w:tcPr>
            <w:tcW w:w="2965" w:type="dxa"/>
          </w:tcPr>
          <w:p w14:paraId="05D7E2D5" w14:textId="7777777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Becky Lougheed</w:t>
            </w:r>
          </w:p>
        </w:tc>
        <w:tc>
          <w:tcPr>
            <w:tcW w:w="720" w:type="dxa"/>
          </w:tcPr>
          <w:p w14:paraId="4625A795" w14:textId="7B911BCD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2D9AE90B" w14:textId="31BAF7DA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ila</w:t>
            </w:r>
            <w:r w:rsidR="007875E4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Rooks</w:t>
            </w:r>
          </w:p>
        </w:tc>
        <w:tc>
          <w:tcPr>
            <w:tcW w:w="720" w:type="dxa"/>
          </w:tcPr>
          <w:p w14:paraId="2AEB07FD" w14:textId="4F05320F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159E4935" w14:textId="0CA02EEA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Tymme</w:t>
            </w:r>
            <w:proofErr w:type="spellEnd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McCracken</w:t>
            </w:r>
          </w:p>
        </w:tc>
        <w:tc>
          <w:tcPr>
            <w:tcW w:w="720" w:type="dxa"/>
          </w:tcPr>
          <w:p w14:paraId="746B36FD" w14:textId="621EB6F8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D6820" w:rsidRPr="00703522" w14:paraId="0AF86D8E" w14:textId="77777777" w:rsidTr="007F6E07">
        <w:tc>
          <w:tcPr>
            <w:tcW w:w="2965" w:type="dxa"/>
          </w:tcPr>
          <w:p w14:paraId="63FB966B" w14:textId="7777777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Cheryl Ramsay</w:t>
            </w:r>
          </w:p>
        </w:tc>
        <w:tc>
          <w:tcPr>
            <w:tcW w:w="720" w:type="dxa"/>
          </w:tcPr>
          <w:p w14:paraId="45C67803" w14:textId="361FE234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69F6EF91" w14:textId="533EBF1F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Mary </w:t>
            </w: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anuch</w:t>
            </w:r>
            <w:proofErr w:type="spellEnd"/>
          </w:p>
        </w:tc>
        <w:tc>
          <w:tcPr>
            <w:tcW w:w="720" w:type="dxa"/>
          </w:tcPr>
          <w:p w14:paraId="41517DC5" w14:textId="06F2C7F4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6E52BE36" w14:textId="783478FB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Kim Burch (new)</w:t>
            </w:r>
          </w:p>
        </w:tc>
        <w:tc>
          <w:tcPr>
            <w:tcW w:w="720" w:type="dxa"/>
          </w:tcPr>
          <w:p w14:paraId="7758210A" w14:textId="6AC7CA66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D6820" w:rsidRPr="00703522" w14:paraId="57B1178A" w14:textId="77777777" w:rsidTr="007F6E07">
        <w:tc>
          <w:tcPr>
            <w:tcW w:w="2965" w:type="dxa"/>
          </w:tcPr>
          <w:p w14:paraId="778F89DE" w14:textId="1BE5E9F1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en Gallagher</w:t>
            </w:r>
          </w:p>
        </w:tc>
        <w:tc>
          <w:tcPr>
            <w:tcW w:w="720" w:type="dxa"/>
          </w:tcPr>
          <w:p w14:paraId="58A90D12" w14:textId="080FF96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68675C74" w14:textId="2936DC68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eesa Blankenship</w:t>
            </w:r>
          </w:p>
        </w:tc>
        <w:tc>
          <w:tcPr>
            <w:tcW w:w="720" w:type="dxa"/>
          </w:tcPr>
          <w:p w14:paraId="6052C413" w14:textId="2AED9D34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6239095B" w14:textId="420F5D09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Connie</w:t>
            </w:r>
            <w:r w:rsidR="008D1E24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</w:t>
            </w:r>
            <w:proofErr w:type="spellStart"/>
            <w:r w:rsidR="008D1E24">
              <w:rPr>
                <w:rFonts w:ascii="Calibri" w:hAnsi="Calibri" w:cs="Calibri"/>
                <w:color w:val="1D2228"/>
                <w:sz w:val="22"/>
                <w:szCs w:val="22"/>
              </w:rPr>
              <w:t>Scapes</w:t>
            </w:r>
            <w:proofErr w:type="spellEnd"/>
          </w:p>
        </w:tc>
        <w:tc>
          <w:tcPr>
            <w:tcW w:w="720" w:type="dxa"/>
          </w:tcPr>
          <w:p w14:paraId="4128DCF2" w14:textId="0DAC8ECA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D6820" w:rsidRPr="00703522" w14:paraId="6A3CD316" w14:textId="77777777" w:rsidTr="007F6E07">
        <w:tc>
          <w:tcPr>
            <w:tcW w:w="2965" w:type="dxa"/>
          </w:tcPr>
          <w:p w14:paraId="3FE0EAFD" w14:textId="5664E016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Kaitlyn </w:t>
            </w:r>
            <w:r w:rsidR="0021185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Lovik 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>(new)</w:t>
            </w:r>
          </w:p>
        </w:tc>
        <w:tc>
          <w:tcPr>
            <w:tcW w:w="720" w:type="dxa"/>
          </w:tcPr>
          <w:p w14:paraId="32A3CE4B" w14:textId="5F3B5B89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512DD9AE" w14:textId="2FA41735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Dena </w:t>
            </w:r>
            <w:r w:rsidR="0021185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Lovik 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>(new)</w:t>
            </w:r>
          </w:p>
        </w:tc>
        <w:tc>
          <w:tcPr>
            <w:tcW w:w="720" w:type="dxa"/>
          </w:tcPr>
          <w:p w14:paraId="6704B828" w14:textId="78B4AB41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3B19CF77" w14:textId="2679FE92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Izzy (new member)</w:t>
            </w:r>
          </w:p>
        </w:tc>
        <w:tc>
          <w:tcPr>
            <w:tcW w:w="720" w:type="dxa"/>
          </w:tcPr>
          <w:p w14:paraId="6838E883" w14:textId="0E06587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D6820" w:rsidRPr="00703522" w14:paraId="6E07545B" w14:textId="77777777" w:rsidTr="007F6E07">
        <w:tc>
          <w:tcPr>
            <w:tcW w:w="2965" w:type="dxa"/>
          </w:tcPr>
          <w:p w14:paraId="3A7AE99B" w14:textId="23B018E9" w:rsidR="00FD6820" w:rsidRPr="00703522" w:rsidRDefault="00F8730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arissa Williams</w:t>
            </w:r>
          </w:p>
        </w:tc>
        <w:tc>
          <w:tcPr>
            <w:tcW w:w="720" w:type="dxa"/>
          </w:tcPr>
          <w:p w14:paraId="1860A764" w14:textId="35B874FE" w:rsidR="00FD6820" w:rsidRPr="00703522" w:rsidRDefault="00F8730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4F027720" w14:textId="1A935C4E" w:rsidR="00FD6820" w:rsidRPr="00703522" w:rsidRDefault="00E41A25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Isabell Jimenez</w:t>
            </w:r>
          </w:p>
        </w:tc>
        <w:tc>
          <w:tcPr>
            <w:tcW w:w="720" w:type="dxa"/>
          </w:tcPr>
          <w:p w14:paraId="2CA0F1A0" w14:textId="2248E9E4" w:rsidR="00FD6820" w:rsidRPr="00703522" w:rsidRDefault="00E41A25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3562494A" w14:textId="6E1C5DD9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16A25E46" w14:textId="2FEE85DE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FD6820" w:rsidRPr="00703522" w14:paraId="4846EF20" w14:textId="77777777" w:rsidTr="007F6E07">
        <w:tc>
          <w:tcPr>
            <w:tcW w:w="2965" w:type="dxa"/>
          </w:tcPr>
          <w:p w14:paraId="2A3C185A" w14:textId="1112DE46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5E7F00BF" w14:textId="0BAF5FE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494C873D" w14:textId="0C2A2E71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17ECFF90" w14:textId="7777777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A14E6F7" w14:textId="514948A4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0EED7FA7" w14:textId="6C926F1C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FD6820" w:rsidRPr="00703522" w14:paraId="390044FE" w14:textId="77777777" w:rsidTr="007F6E07">
        <w:tc>
          <w:tcPr>
            <w:tcW w:w="2965" w:type="dxa"/>
          </w:tcPr>
          <w:p w14:paraId="64508713" w14:textId="3A5DC98B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005AC5B0" w14:textId="61FED3CB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355EA5FD" w14:textId="49444DE3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0B12A578" w14:textId="77777777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562A430" w14:textId="03748A55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1441BD1A" w14:textId="48BD80BA" w:rsidR="00FD6820" w:rsidRPr="00703522" w:rsidRDefault="00FD6820" w:rsidP="00FD6820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</w:tbl>
    <w:p w14:paraId="52005A3C" w14:textId="77777777" w:rsidR="009635F8" w:rsidRDefault="009635F8"/>
    <w:tbl>
      <w:tblPr>
        <w:tblStyle w:val="TableGridLight"/>
        <w:tblW w:w="486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</w:tblPr>
      <w:tblGrid>
        <w:gridCol w:w="2712"/>
        <w:gridCol w:w="7790"/>
      </w:tblGrid>
      <w:tr w:rsidR="00014FD9" w:rsidRPr="00A20344" w14:paraId="1BE12E76" w14:textId="77777777" w:rsidTr="00633AB0">
        <w:trPr>
          <w:trHeight w:val="1979"/>
        </w:trPr>
        <w:tc>
          <w:tcPr>
            <w:tcW w:w="2712" w:type="dxa"/>
            <w:tcMar>
              <w:top w:w="0" w:type="dxa"/>
            </w:tcMar>
          </w:tcPr>
          <w:p w14:paraId="4A6960F2" w14:textId="21894588" w:rsidR="00014FD9" w:rsidRPr="00E06E54" w:rsidRDefault="00D17903" w:rsidP="009C670E">
            <w:pPr>
              <w:pStyle w:val="Heading3"/>
              <w:outlineLvl w:val="2"/>
              <w:rPr>
                <w:color w:val="7030A0"/>
              </w:rPr>
            </w:pPr>
            <w:r>
              <w:rPr>
                <w:color w:val="7030A0"/>
              </w:rPr>
              <w:t>6:45</w:t>
            </w:r>
            <w:r w:rsidR="00A74623">
              <w:rPr>
                <w:color w:val="7030A0"/>
              </w:rPr>
              <w:t xml:space="preserve"> p</w:t>
            </w:r>
            <w:r w:rsidR="00246622">
              <w:rPr>
                <w:color w:val="7030A0"/>
              </w:rPr>
              <w:t>m</w:t>
            </w:r>
          </w:p>
          <w:p w14:paraId="47B8EFD1" w14:textId="77777777" w:rsidR="00014FD9" w:rsidRPr="00A20344" w:rsidRDefault="00014FD9" w:rsidP="009C670E">
            <w:pPr>
              <w:pStyle w:val="Heading3"/>
              <w:outlineLvl w:val="2"/>
            </w:pPr>
          </w:p>
        </w:tc>
        <w:tc>
          <w:tcPr>
            <w:tcW w:w="7790" w:type="dxa"/>
            <w:tcMar>
              <w:top w:w="0" w:type="dxa"/>
            </w:tcMar>
          </w:tcPr>
          <w:p w14:paraId="1CD4FED8" w14:textId="1E4AED87" w:rsidR="00014FD9" w:rsidRPr="00E06E54" w:rsidRDefault="00C31E98" w:rsidP="009C670E">
            <w:pPr>
              <w:spacing w:after="40"/>
              <w:rPr>
                <w:b/>
                <w:bCs/>
                <w:color w:val="7030A0"/>
                <w:sz w:val="24"/>
                <w:szCs w:val="24"/>
              </w:rPr>
            </w:pPr>
            <w:r>
              <w:rPr>
                <w:b/>
                <w:bCs/>
                <w:color w:val="7030A0"/>
                <w:sz w:val="24"/>
                <w:szCs w:val="24"/>
              </w:rPr>
              <w:t xml:space="preserve">Opening - </w:t>
            </w:r>
            <w:r w:rsidR="00284B78">
              <w:rPr>
                <w:b/>
                <w:bCs/>
                <w:color w:val="7030A0"/>
                <w:sz w:val="24"/>
                <w:szCs w:val="24"/>
              </w:rPr>
              <w:t>Pixel</w:t>
            </w:r>
            <w:r w:rsidR="00014FD9" w:rsidRPr="00E06E54">
              <w:rPr>
                <w:b/>
                <w:bCs/>
                <w:color w:val="7030A0"/>
                <w:sz w:val="24"/>
                <w:szCs w:val="24"/>
              </w:rPr>
              <w:t>, Director</w:t>
            </w:r>
          </w:p>
          <w:p w14:paraId="324156BF" w14:textId="23E6E319" w:rsidR="00014FD9" w:rsidRDefault="00284B78" w:rsidP="009C670E">
            <w:pPr>
              <w:spacing w:after="40"/>
            </w:pPr>
            <w:r>
              <w:t xml:space="preserve">Welcome </w:t>
            </w:r>
            <w:r w:rsidR="00246622">
              <w:t xml:space="preserve"> </w:t>
            </w:r>
            <w:r w:rsidR="00014FD9">
              <w:t xml:space="preserve">       </w:t>
            </w:r>
            <w:r w:rsidR="00E82C6F">
              <w:t xml:space="preserve"> </w:t>
            </w:r>
          </w:p>
          <w:p w14:paraId="5AA3EA56" w14:textId="77777777" w:rsidR="00034A48" w:rsidRDefault="00246622" w:rsidP="00916B34">
            <w:pPr>
              <w:spacing w:after="40"/>
            </w:pPr>
            <w:r>
              <w:t xml:space="preserve"> Introduction</w:t>
            </w:r>
            <w:r w:rsidR="00034A48">
              <w:t>s</w:t>
            </w:r>
          </w:p>
          <w:p w14:paraId="250FB9EC" w14:textId="77777777" w:rsidR="00034A48" w:rsidRDefault="00034A48" w:rsidP="00034A4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Board/Council</w:t>
            </w:r>
          </w:p>
          <w:p w14:paraId="7A08C59D" w14:textId="6D4F8241" w:rsidR="008F542A" w:rsidRDefault="002962FF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Gu</w:t>
            </w:r>
            <w:r w:rsidR="00D95573">
              <w:t>est</w:t>
            </w:r>
            <w:r w:rsidR="009864B0">
              <w:t xml:space="preserve"> (first time non-member)</w:t>
            </w:r>
          </w:p>
          <w:p w14:paraId="1E44FA11" w14:textId="14621207" w:rsidR="00AB70D5" w:rsidRDefault="00AB70D5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 xml:space="preserve">Two truths and a Lie </w:t>
            </w:r>
          </w:p>
          <w:p w14:paraId="1AD23E0B" w14:textId="671BCDD4" w:rsidR="00464CB5" w:rsidRDefault="005F57BC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New bike purchase</w:t>
            </w:r>
            <w:r w:rsidR="00456887">
              <w:t xml:space="preserve"> </w:t>
            </w:r>
          </w:p>
          <w:p w14:paraId="4BEA383B" w14:textId="6C2C7B06" w:rsidR="00386A64" w:rsidRDefault="00386A64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 xml:space="preserve">Road Name </w:t>
            </w:r>
          </w:p>
          <w:p w14:paraId="4CC3F500" w14:textId="77777777" w:rsidR="006111DB" w:rsidRDefault="006111DB" w:rsidP="006111DB">
            <w:pPr>
              <w:pStyle w:val="ListParagraph"/>
              <w:numPr>
                <w:ilvl w:val="0"/>
                <w:numId w:val="7"/>
              </w:numPr>
              <w:spacing w:after="40"/>
            </w:pPr>
            <w:r>
              <w:t>Ma</w:t>
            </w:r>
            <w:r w:rsidR="005415B6">
              <w:t>y Birthday Wishes</w:t>
            </w:r>
            <w:r>
              <w:t xml:space="preserve">  </w:t>
            </w:r>
          </w:p>
          <w:p w14:paraId="7FCF229A" w14:textId="21AE0FCC" w:rsidR="003262AB" w:rsidRDefault="006111DB" w:rsidP="006111DB">
            <w:pPr>
              <w:pStyle w:val="ListParagraph"/>
              <w:spacing w:after="40"/>
            </w:pPr>
            <w:r>
              <w:t xml:space="preserve">      </w:t>
            </w:r>
            <w:r w:rsidR="003262AB">
              <w:t>5/01 Kim -- 5/15 Gloria – 5/17 Debbi -- 5/27 Lila</w:t>
            </w:r>
            <w:r w:rsidR="007235C6">
              <w:t xml:space="preserve"> </w:t>
            </w:r>
          </w:p>
          <w:p w14:paraId="287F57C1" w14:textId="53264D85" w:rsidR="005415B6" w:rsidRDefault="003262AB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IFRD</w:t>
            </w:r>
            <w:r w:rsidR="00BA51C0">
              <w:t xml:space="preserve"> </w:t>
            </w:r>
          </w:p>
          <w:p w14:paraId="7E22D72F" w14:textId="77777777" w:rsidR="00633AB0" w:rsidRPr="00BE435F" w:rsidRDefault="00633AB0" w:rsidP="00633AB0">
            <w:pPr>
              <w:rPr>
                <w:rStyle w:val="Heading3Char"/>
                <w:color w:val="auto"/>
                <w:sz w:val="20"/>
                <w:szCs w:val="20"/>
                <w:u w:val="single"/>
              </w:rPr>
            </w:pPr>
            <w:r w:rsidRPr="00BE435F">
              <w:rPr>
                <w:rStyle w:val="Heading3Char"/>
                <w:color w:val="auto"/>
                <w:sz w:val="20"/>
                <w:szCs w:val="20"/>
                <w:u w:val="single"/>
              </w:rPr>
              <w:t>Meeting Minutes:</w:t>
            </w:r>
          </w:p>
          <w:p w14:paraId="2D998DA6" w14:textId="77777777" w:rsidR="00A7424A" w:rsidRPr="009F2F45" w:rsidRDefault="00A7424A" w:rsidP="009F2F45">
            <w:pPr>
              <w:spacing w:after="40"/>
              <w:rPr>
                <w:sz w:val="20"/>
                <w:szCs w:val="20"/>
              </w:rPr>
            </w:pPr>
            <w:r w:rsidRPr="009F2F45">
              <w:rPr>
                <w:sz w:val="20"/>
                <w:szCs w:val="20"/>
              </w:rPr>
              <w:t xml:space="preserve">Sandy – introduced her “Wind Therapy FB IM group” she passed around a </w:t>
            </w:r>
            <w:proofErr w:type="spellStart"/>
            <w:proofErr w:type="gramStart"/>
            <w:r w:rsidRPr="009F2F45">
              <w:rPr>
                <w:sz w:val="20"/>
                <w:szCs w:val="20"/>
              </w:rPr>
              <w:t>sign up</w:t>
            </w:r>
            <w:proofErr w:type="spellEnd"/>
            <w:proofErr w:type="gramEnd"/>
            <w:r w:rsidRPr="009F2F45">
              <w:rPr>
                <w:sz w:val="20"/>
                <w:szCs w:val="20"/>
              </w:rPr>
              <w:t xml:space="preserve"> sheet, and she and Laurie Bradshaw will be the admins for the group.  Please keep the chat to minimum, keep specifically to rides.</w:t>
            </w:r>
          </w:p>
          <w:p w14:paraId="76DBE2A8" w14:textId="77777777" w:rsidR="00A7424A" w:rsidRPr="009F2F45" w:rsidRDefault="00A7424A" w:rsidP="009F2F45">
            <w:pPr>
              <w:spacing w:after="40"/>
              <w:rPr>
                <w:sz w:val="20"/>
                <w:szCs w:val="20"/>
              </w:rPr>
            </w:pPr>
            <w:r w:rsidRPr="009F2F45">
              <w:rPr>
                <w:sz w:val="20"/>
                <w:szCs w:val="20"/>
              </w:rPr>
              <w:t xml:space="preserve">Two truths and a </w:t>
            </w:r>
            <w:proofErr w:type="gramStart"/>
            <w:r w:rsidRPr="009F2F45">
              <w:rPr>
                <w:sz w:val="20"/>
                <w:szCs w:val="20"/>
              </w:rPr>
              <w:t>Lie  -</w:t>
            </w:r>
            <w:proofErr w:type="gramEnd"/>
            <w:r w:rsidRPr="009F2F45">
              <w:rPr>
                <w:sz w:val="20"/>
                <w:szCs w:val="20"/>
              </w:rPr>
              <w:t xml:space="preserve"> Lila, Cheryl, Julie Phelps, </w:t>
            </w:r>
          </w:p>
          <w:p w14:paraId="6C934090" w14:textId="77777777" w:rsidR="00A7424A" w:rsidRPr="009F2F45" w:rsidRDefault="00A7424A" w:rsidP="009F2F45">
            <w:pPr>
              <w:spacing w:after="40"/>
              <w:rPr>
                <w:sz w:val="20"/>
                <w:szCs w:val="20"/>
              </w:rPr>
            </w:pPr>
            <w:r w:rsidRPr="009F2F45">
              <w:rPr>
                <w:sz w:val="20"/>
                <w:szCs w:val="20"/>
              </w:rPr>
              <w:t xml:space="preserve">New bike purchase – Leesa, Kim, </w:t>
            </w:r>
          </w:p>
          <w:p w14:paraId="6820C620" w14:textId="77777777" w:rsidR="00A7424A" w:rsidRPr="009F2F45" w:rsidRDefault="00A7424A" w:rsidP="009F2F45">
            <w:pPr>
              <w:spacing w:after="40"/>
              <w:rPr>
                <w:sz w:val="20"/>
                <w:szCs w:val="20"/>
              </w:rPr>
            </w:pPr>
            <w:r w:rsidRPr="009F2F45">
              <w:rPr>
                <w:sz w:val="20"/>
                <w:szCs w:val="20"/>
              </w:rPr>
              <w:lastRenderedPageBreak/>
              <w:t xml:space="preserve">Road </w:t>
            </w:r>
            <w:proofErr w:type="gramStart"/>
            <w:r w:rsidRPr="009F2F45">
              <w:rPr>
                <w:sz w:val="20"/>
                <w:szCs w:val="20"/>
              </w:rPr>
              <w:t>Name  -</w:t>
            </w:r>
            <w:proofErr w:type="gramEnd"/>
            <w:r w:rsidRPr="009F2F45">
              <w:rPr>
                <w:sz w:val="20"/>
                <w:szCs w:val="20"/>
              </w:rPr>
              <w:t xml:space="preserve"> Pandora for Jen</w:t>
            </w:r>
          </w:p>
          <w:p w14:paraId="4C5DB688" w14:textId="77777777" w:rsidR="00A7424A" w:rsidRPr="009F2F45" w:rsidRDefault="00A7424A" w:rsidP="009F2F45">
            <w:pPr>
              <w:spacing w:after="40"/>
              <w:rPr>
                <w:sz w:val="20"/>
                <w:szCs w:val="20"/>
              </w:rPr>
            </w:pPr>
            <w:r w:rsidRPr="009F2F45">
              <w:rPr>
                <w:sz w:val="20"/>
                <w:szCs w:val="20"/>
              </w:rPr>
              <w:t xml:space="preserve">May Birthday Wishes  </w:t>
            </w:r>
          </w:p>
          <w:p w14:paraId="42305161" w14:textId="3E161B72" w:rsidR="00A7424A" w:rsidRDefault="00A7424A" w:rsidP="009F2F45">
            <w:pPr>
              <w:spacing w:after="40"/>
              <w:rPr>
                <w:sz w:val="20"/>
                <w:szCs w:val="20"/>
              </w:rPr>
            </w:pPr>
            <w:r w:rsidRPr="009F2F45">
              <w:rPr>
                <w:sz w:val="20"/>
                <w:szCs w:val="20"/>
              </w:rPr>
              <w:t xml:space="preserve">5/01 Kim -- 5/15 Gloria – 5/17 Debbi -- 5/27 </w:t>
            </w:r>
            <w:proofErr w:type="gramStart"/>
            <w:r w:rsidRPr="009F2F45">
              <w:rPr>
                <w:sz w:val="20"/>
                <w:szCs w:val="20"/>
              </w:rPr>
              <w:t xml:space="preserve">Lila  </w:t>
            </w:r>
            <w:r w:rsidRPr="009F2F45">
              <w:rPr>
                <w:sz w:val="20"/>
                <w:szCs w:val="20"/>
                <w:highlight w:val="yellow"/>
              </w:rPr>
              <w:t>(</w:t>
            </w:r>
            <w:proofErr w:type="gramEnd"/>
            <w:r w:rsidRPr="009F2F45">
              <w:rPr>
                <w:sz w:val="20"/>
                <w:szCs w:val="20"/>
                <w:highlight w:val="yellow"/>
              </w:rPr>
              <w:t>Jen G 5/30 also)</w:t>
            </w:r>
          </w:p>
          <w:p w14:paraId="19C6974D" w14:textId="77777777" w:rsidR="001448E0" w:rsidRPr="001448E0" w:rsidRDefault="001448E0" w:rsidP="001448E0">
            <w:pPr>
              <w:spacing w:after="40"/>
              <w:rPr>
                <w:sz w:val="20"/>
                <w:szCs w:val="20"/>
              </w:rPr>
            </w:pPr>
            <w:r w:rsidRPr="001448E0">
              <w:rPr>
                <w:sz w:val="20"/>
                <w:szCs w:val="20"/>
              </w:rPr>
              <w:t xml:space="preserve">IFRD – cancelled the group led ride, thanked the gals who came out to support and man the table.  Law Tigers our sponsors sent us $5.00 gift cards and Jet City Harley.  </w:t>
            </w:r>
          </w:p>
          <w:p w14:paraId="0814AA98" w14:textId="408DC080" w:rsidR="003E76D0" w:rsidRPr="00A20344" w:rsidRDefault="003E76D0" w:rsidP="00633AB0">
            <w:pPr>
              <w:pStyle w:val="ListParagraph"/>
              <w:spacing w:after="40"/>
              <w:ind w:left="0"/>
            </w:pPr>
          </w:p>
        </w:tc>
      </w:tr>
    </w:tbl>
    <w:p w14:paraId="79ED55FD" w14:textId="13AB5C7B" w:rsidR="009F44CE" w:rsidRDefault="00D17903" w:rsidP="00014FD9">
      <w:pPr>
        <w:spacing w:after="40"/>
        <w:rPr>
          <w:rFonts w:asciiTheme="majorHAnsi" w:hAnsiTheme="majorHAnsi" w:cstheme="majorHAnsi"/>
          <w:b/>
          <w:bCs/>
          <w:color w:val="7030A0"/>
          <w:sz w:val="24"/>
          <w:szCs w:val="24"/>
        </w:rPr>
      </w:pPr>
      <w:r>
        <w:rPr>
          <w:rStyle w:val="Heading3Char"/>
          <w:color w:val="7030A0"/>
        </w:rPr>
        <w:lastRenderedPageBreak/>
        <w:t>7:</w:t>
      </w:r>
      <w:r w:rsidR="00D90918">
        <w:rPr>
          <w:rStyle w:val="Heading3Char"/>
          <w:color w:val="7030A0"/>
        </w:rPr>
        <w:t xml:space="preserve">15 </w:t>
      </w:r>
      <w:r>
        <w:rPr>
          <w:rStyle w:val="Heading3Char"/>
          <w:color w:val="7030A0"/>
        </w:rPr>
        <w:t>p</w:t>
      </w:r>
      <w:r w:rsidR="00FD3EE8">
        <w:rPr>
          <w:rStyle w:val="Heading3Char"/>
          <w:color w:val="7030A0"/>
        </w:rPr>
        <w:t xml:space="preserve">m                 </w:t>
      </w:r>
      <w:r w:rsidR="00014FD9" w:rsidRPr="00014FD9"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  <w:t xml:space="preserve">    </w:t>
      </w:r>
      <w:r w:rsidR="00CF273B">
        <w:rPr>
          <w:rFonts w:asciiTheme="majorHAnsi" w:hAnsiTheme="majorHAnsi" w:cstheme="majorHAnsi"/>
          <w:b/>
          <w:bCs/>
          <w:color w:val="7030A0"/>
          <w:sz w:val="24"/>
          <w:szCs w:val="24"/>
        </w:rPr>
        <w:t>Upcoming Rides and Events</w:t>
      </w:r>
      <w:r w:rsidR="005B12D8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</w:t>
      </w:r>
      <w:r w:rsidR="00AF72FE">
        <w:rPr>
          <w:rFonts w:asciiTheme="majorHAnsi" w:hAnsiTheme="majorHAnsi" w:cstheme="majorHAnsi"/>
          <w:b/>
          <w:bCs/>
          <w:color w:val="7030A0"/>
          <w:sz w:val="24"/>
          <w:szCs w:val="24"/>
        </w:rPr>
        <w:t>(handouts)</w:t>
      </w:r>
    </w:p>
    <w:p w14:paraId="2D4E1360" w14:textId="20CD3997" w:rsidR="00080744" w:rsidRDefault="00080744" w:rsidP="00EB7D3D">
      <w:pPr>
        <w:pStyle w:val="ListParagraph"/>
        <w:numPr>
          <w:ilvl w:val="0"/>
          <w:numId w:val="3"/>
        </w:numPr>
        <w:spacing w:after="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hallenge Ride</w:t>
      </w:r>
      <w:r w:rsidR="00813C9F">
        <w:rPr>
          <w:rFonts w:asciiTheme="majorHAnsi" w:hAnsiTheme="majorHAnsi" w:cstheme="majorHAnsi"/>
        </w:rPr>
        <w:t xml:space="preserve"> Status</w:t>
      </w:r>
    </w:p>
    <w:p w14:paraId="5309DB9E" w14:textId="657B2CB7" w:rsidR="008A6592" w:rsidRDefault="00753B28" w:rsidP="008A6592">
      <w:pPr>
        <w:pStyle w:val="ListParagraph"/>
        <w:numPr>
          <w:ilvl w:val="0"/>
          <w:numId w:val="3"/>
        </w:numPr>
        <w:spacing w:after="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June </w:t>
      </w:r>
      <w:r w:rsidR="0033799D">
        <w:rPr>
          <w:rFonts w:asciiTheme="majorHAnsi" w:hAnsiTheme="majorHAnsi" w:cstheme="majorHAnsi"/>
        </w:rPr>
        <w:t>4 -- W.A.R.</w:t>
      </w:r>
      <w:r>
        <w:rPr>
          <w:rFonts w:asciiTheme="majorHAnsi" w:hAnsiTheme="majorHAnsi" w:cstheme="majorHAnsi"/>
        </w:rPr>
        <w:t xml:space="preserve"> Meet and Greet</w:t>
      </w:r>
      <w:r w:rsidR="0033799D">
        <w:rPr>
          <w:rFonts w:asciiTheme="majorHAnsi" w:hAnsiTheme="majorHAnsi" w:cstheme="majorHAnsi"/>
        </w:rPr>
        <w:t>/</w:t>
      </w:r>
      <w:r>
        <w:rPr>
          <w:rFonts w:asciiTheme="majorHAnsi" w:hAnsiTheme="majorHAnsi" w:cstheme="majorHAnsi"/>
        </w:rPr>
        <w:t xml:space="preserve"> Eagle Leather</w:t>
      </w:r>
      <w:r w:rsidR="009F0B94">
        <w:rPr>
          <w:rFonts w:asciiTheme="majorHAnsi" w:hAnsiTheme="majorHAnsi" w:cstheme="majorHAnsi"/>
        </w:rPr>
        <w:t xml:space="preserve"> </w:t>
      </w:r>
      <w:r w:rsidR="008A6592">
        <w:rPr>
          <w:rFonts w:asciiTheme="majorHAnsi" w:hAnsiTheme="majorHAnsi" w:cstheme="majorHAnsi"/>
        </w:rPr>
        <w:t xml:space="preserve"> </w:t>
      </w:r>
    </w:p>
    <w:p w14:paraId="663F02E9" w14:textId="6480F343" w:rsidR="005415B6" w:rsidRPr="00923737" w:rsidRDefault="005415B6" w:rsidP="005415B6">
      <w:pPr>
        <w:pStyle w:val="ListParagraph"/>
        <w:numPr>
          <w:ilvl w:val="0"/>
          <w:numId w:val="3"/>
        </w:numPr>
        <w:spacing w:after="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une 07 – Meet and Greet “Damsel in Defense”</w:t>
      </w:r>
      <w:r w:rsidR="008A6592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  </w:t>
      </w:r>
    </w:p>
    <w:p w14:paraId="421B7712" w14:textId="23EBE18F" w:rsidR="00234A9D" w:rsidRPr="00C11BD4" w:rsidRDefault="00C11BD4" w:rsidP="00EB7D3D">
      <w:pPr>
        <w:pStyle w:val="ListParagraph"/>
        <w:numPr>
          <w:ilvl w:val="0"/>
          <w:numId w:val="3"/>
        </w:numPr>
        <w:spacing w:after="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</w:t>
      </w:r>
      <w:r w:rsidR="00234A9D" w:rsidRPr="00C11BD4">
        <w:rPr>
          <w:rFonts w:asciiTheme="majorHAnsi" w:hAnsiTheme="majorHAnsi" w:cstheme="majorHAnsi"/>
        </w:rPr>
        <w:t>une 12</w:t>
      </w:r>
      <w:r w:rsidR="00231DFA">
        <w:rPr>
          <w:rFonts w:asciiTheme="majorHAnsi" w:hAnsiTheme="majorHAnsi" w:cstheme="majorHAnsi"/>
        </w:rPr>
        <w:t xml:space="preserve"> -</w:t>
      </w:r>
      <w:r w:rsidR="00234A9D" w:rsidRPr="00C11BD4">
        <w:rPr>
          <w:rFonts w:asciiTheme="majorHAnsi" w:hAnsiTheme="majorHAnsi" w:cstheme="majorHAnsi"/>
        </w:rPr>
        <w:t xml:space="preserve"> Swap Meet</w:t>
      </w:r>
      <w:r w:rsidR="00280551">
        <w:rPr>
          <w:rFonts w:asciiTheme="majorHAnsi" w:hAnsiTheme="majorHAnsi" w:cstheme="majorHAnsi"/>
        </w:rPr>
        <w:t xml:space="preserve"> – Christian Crusaders are going to help with the parking lot</w:t>
      </w:r>
      <w:r w:rsidR="00BC4BD9">
        <w:rPr>
          <w:rFonts w:asciiTheme="majorHAnsi" w:hAnsiTheme="majorHAnsi" w:cstheme="majorHAnsi"/>
        </w:rPr>
        <w:t xml:space="preserve"> detail. </w:t>
      </w:r>
      <w:r w:rsidR="00BE7327">
        <w:rPr>
          <w:rFonts w:asciiTheme="majorHAnsi" w:hAnsiTheme="majorHAnsi" w:cstheme="majorHAnsi"/>
        </w:rPr>
        <w:t xml:space="preserve">We need to get an email out for </w:t>
      </w:r>
    </w:p>
    <w:p w14:paraId="39C8AF8D" w14:textId="4C3899FF" w:rsidR="00234A9D" w:rsidRDefault="00DA3159" w:rsidP="00EB7D3D">
      <w:pPr>
        <w:pStyle w:val="ListParagraph"/>
        <w:numPr>
          <w:ilvl w:val="0"/>
          <w:numId w:val="3"/>
        </w:numPr>
        <w:spacing w:after="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ugust 27 </w:t>
      </w:r>
      <w:r w:rsidR="00231DFA">
        <w:rPr>
          <w:rFonts w:asciiTheme="majorHAnsi" w:hAnsiTheme="majorHAnsi" w:cstheme="majorHAnsi"/>
        </w:rPr>
        <w:t xml:space="preserve">- </w:t>
      </w:r>
      <w:r>
        <w:rPr>
          <w:rFonts w:asciiTheme="majorHAnsi" w:hAnsiTheme="majorHAnsi" w:cstheme="majorHAnsi"/>
        </w:rPr>
        <w:t>Poker Run</w:t>
      </w:r>
      <w:r w:rsidR="00231DFA">
        <w:rPr>
          <w:rFonts w:asciiTheme="majorHAnsi" w:hAnsiTheme="majorHAnsi" w:cstheme="majorHAnsi"/>
        </w:rPr>
        <w:t>/</w:t>
      </w:r>
      <w:r>
        <w:rPr>
          <w:rFonts w:asciiTheme="majorHAnsi" w:hAnsiTheme="majorHAnsi" w:cstheme="majorHAnsi"/>
        </w:rPr>
        <w:t xml:space="preserve">charity </w:t>
      </w:r>
      <w:r w:rsidR="0098437C">
        <w:rPr>
          <w:rFonts w:asciiTheme="majorHAnsi" w:hAnsiTheme="majorHAnsi" w:cstheme="majorHAnsi"/>
        </w:rPr>
        <w:t xml:space="preserve">General </w:t>
      </w:r>
      <w:r>
        <w:rPr>
          <w:rFonts w:asciiTheme="majorHAnsi" w:hAnsiTheme="majorHAnsi" w:cstheme="majorHAnsi"/>
        </w:rPr>
        <w:t>Mason Health</w:t>
      </w:r>
    </w:p>
    <w:p w14:paraId="3D7814AC" w14:textId="77777777" w:rsidR="00282E2D" w:rsidRPr="00282E2D" w:rsidRDefault="00282E2D" w:rsidP="00282E2D">
      <w:pPr>
        <w:ind w:left="2700"/>
        <w:rPr>
          <w:rStyle w:val="Heading3Char"/>
          <w:color w:val="auto"/>
          <w:sz w:val="20"/>
          <w:szCs w:val="20"/>
          <w:u w:val="single"/>
        </w:rPr>
      </w:pPr>
      <w:r w:rsidRPr="00282E2D">
        <w:rPr>
          <w:rStyle w:val="Heading3Char"/>
          <w:color w:val="auto"/>
          <w:sz w:val="20"/>
          <w:szCs w:val="20"/>
          <w:u w:val="single"/>
        </w:rPr>
        <w:t>Meeting Minutes:</w:t>
      </w:r>
    </w:p>
    <w:p w14:paraId="3FFA3CC9" w14:textId="19CC0D2C" w:rsidR="008A6592" w:rsidRPr="008A6592" w:rsidRDefault="0093596C" w:rsidP="008A6592">
      <w:pPr>
        <w:spacing w:after="40"/>
        <w:ind w:left="2700"/>
        <w:rPr>
          <w:rFonts w:cstheme="minorHAnsi"/>
          <w:sz w:val="20"/>
          <w:szCs w:val="20"/>
        </w:rPr>
      </w:pPr>
      <w:r w:rsidRPr="0093596C">
        <w:rPr>
          <w:rFonts w:cstheme="minorHAnsi"/>
          <w:sz w:val="20"/>
          <w:szCs w:val="20"/>
        </w:rPr>
        <w:t xml:space="preserve">June 4 -- W.A.R. Meet and Greet/ Eagle Leather – </w:t>
      </w:r>
      <w:r w:rsidR="008A6592">
        <w:rPr>
          <w:rFonts w:cstheme="minorHAnsi"/>
          <w:sz w:val="20"/>
          <w:szCs w:val="20"/>
        </w:rPr>
        <w:t xml:space="preserve"> </w:t>
      </w:r>
      <w:r w:rsidRPr="0093596C">
        <w:rPr>
          <w:rFonts w:cstheme="minorHAnsi"/>
          <w:sz w:val="20"/>
          <w:szCs w:val="20"/>
        </w:rPr>
        <w:t xml:space="preserve"> </w:t>
      </w:r>
      <w:r w:rsidR="008A6592" w:rsidRPr="008A6592">
        <w:rPr>
          <w:rFonts w:cstheme="minorHAnsi"/>
          <w:sz w:val="20"/>
          <w:szCs w:val="20"/>
        </w:rPr>
        <w:t xml:space="preserve">Table </w:t>
      </w:r>
      <w:proofErr w:type="spellStart"/>
      <w:r w:rsidR="008A6592" w:rsidRPr="008A6592">
        <w:rPr>
          <w:rFonts w:cstheme="minorHAnsi"/>
          <w:sz w:val="20"/>
          <w:szCs w:val="20"/>
        </w:rPr>
        <w:t>Tymmie</w:t>
      </w:r>
      <w:proofErr w:type="spellEnd"/>
      <w:r w:rsidR="008A6592" w:rsidRPr="008A6592">
        <w:rPr>
          <w:rFonts w:cstheme="minorHAnsi"/>
          <w:sz w:val="20"/>
          <w:szCs w:val="20"/>
        </w:rPr>
        <w:t xml:space="preserve">, Julie and Leanna.    </w:t>
      </w:r>
    </w:p>
    <w:p w14:paraId="3DCBCD02" w14:textId="0CD8F8BC" w:rsidR="0093596C" w:rsidRPr="0093596C" w:rsidRDefault="008A6592" w:rsidP="008A6592">
      <w:pPr>
        <w:spacing w:after="40"/>
        <w:ind w:left="2700"/>
        <w:rPr>
          <w:rFonts w:cstheme="minorHAnsi"/>
          <w:sz w:val="20"/>
          <w:szCs w:val="20"/>
        </w:rPr>
      </w:pPr>
      <w:r w:rsidRPr="008A6592">
        <w:rPr>
          <w:rFonts w:cstheme="minorHAnsi"/>
          <w:sz w:val="20"/>
          <w:szCs w:val="20"/>
        </w:rPr>
        <w:t>Setup at 11:00 am – 3:00 pm</w:t>
      </w:r>
      <w:r>
        <w:rPr>
          <w:rFonts w:cstheme="minorHAnsi"/>
          <w:sz w:val="20"/>
          <w:szCs w:val="20"/>
        </w:rPr>
        <w:t xml:space="preserve"> </w:t>
      </w:r>
      <w:r w:rsidR="0093596C" w:rsidRPr="0093596C">
        <w:rPr>
          <w:rFonts w:cstheme="minorHAnsi"/>
          <w:sz w:val="20"/>
          <w:szCs w:val="20"/>
        </w:rPr>
        <w:t xml:space="preserve">June 12 - Swap Meet – Christian Crusaders are going to help with the </w:t>
      </w:r>
      <w:r>
        <w:rPr>
          <w:rFonts w:cstheme="minorHAnsi"/>
          <w:sz w:val="20"/>
          <w:szCs w:val="20"/>
        </w:rPr>
        <w:t xml:space="preserve">Swap Meet - </w:t>
      </w:r>
      <w:r w:rsidR="0093596C" w:rsidRPr="0093596C">
        <w:rPr>
          <w:rFonts w:cstheme="minorHAnsi"/>
          <w:sz w:val="20"/>
          <w:szCs w:val="20"/>
        </w:rPr>
        <w:t xml:space="preserve">parking lot detail. We need to get an email out for </w:t>
      </w:r>
      <w:r w:rsidR="001448E0">
        <w:rPr>
          <w:rFonts w:cstheme="minorHAnsi"/>
          <w:sz w:val="20"/>
          <w:szCs w:val="20"/>
        </w:rPr>
        <w:t>the rest of the membership to bring items they may want to sell.</w:t>
      </w:r>
    </w:p>
    <w:p w14:paraId="7924C578" w14:textId="4A7F60A4" w:rsidR="009F44CE" w:rsidRDefault="00D17903" w:rsidP="00014FD9">
      <w:pPr>
        <w:spacing w:after="40"/>
        <w:rPr>
          <w:rFonts w:asciiTheme="majorHAnsi" w:hAnsiTheme="majorHAnsi" w:cstheme="majorHAnsi"/>
          <w:b/>
          <w:bCs/>
          <w:color w:val="7030A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7030A0"/>
          <w:sz w:val="24"/>
          <w:szCs w:val="24"/>
        </w:rPr>
        <w:t>7:</w:t>
      </w:r>
      <w:r w:rsidR="00D90918">
        <w:rPr>
          <w:rFonts w:asciiTheme="majorHAnsi" w:hAnsiTheme="majorHAnsi" w:cstheme="majorHAnsi"/>
          <w:b/>
          <w:bCs/>
          <w:color w:val="7030A0"/>
          <w:sz w:val="24"/>
          <w:szCs w:val="24"/>
        </w:rPr>
        <w:t>45</w:t>
      </w:r>
      <w:r w:rsidR="003A0E13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pm     </w:t>
      </w:r>
      <w:r w:rsidR="003A0E13"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</w:r>
      <w:r w:rsidR="009F44CE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   </w:t>
      </w:r>
      <w:r w:rsidR="00FD3EE8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</w:t>
      </w:r>
      <w:r w:rsidR="00813C9F"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  <w:t xml:space="preserve">    </w:t>
      </w:r>
      <w:r w:rsidR="00CC24BA">
        <w:rPr>
          <w:rFonts w:asciiTheme="majorHAnsi" w:hAnsiTheme="majorHAnsi" w:cstheme="majorHAnsi"/>
          <w:b/>
          <w:bCs/>
          <w:color w:val="7030A0"/>
          <w:sz w:val="24"/>
          <w:szCs w:val="24"/>
        </w:rPr>
        <w:t>Business</w:t>
      </w:r>
    </w:p>
    <w:p w14:paraId="1DF0C7E5" w14:textId="158675B0" w:rsidR="00CC24BA" w:rsidRDefault="00CC24BA" w:rsidP="00F15191">
      <w:pPr>
        <w:pStyle w:val="ListParagraph"/>
        <w:numPr>
          <w:ilvl w:val="0"/>
          <w:numId w:val="6"/>
        </w:numPr>
        <w:spacing w:after="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ylaws revised – h</w:t>
      </w:r>
      <w:r w:rsidR="00923737" w:rsidRPr="00923737">
        <w:rPr>
          <w:rFonts w:asciiTheme="majorHAnsi" w:hAnsiTheme="majorHAnsi" w:cstheme="majorHAnsi"/>
        </w:rPr>
        <w:t>andout</w:t>
      </w:r>
    </w:p>
    <w:p w14:paraId="5A378E2D" w14:textId="77777777" w:rsidR="00D34D50" w:rsidRDefault="00B914BF" w:rsidP="00F15191">
      <w:pPr>
        <w:pStyle w:val="ListParagraph"/>
        <w:numPr>
          <w:ilvl w:val="0"/>
          <w:numId w:val="6"/>
        </w:numPr>
        <w:spacing w:after="40"/>
        <w:rPr>
          <w:rFonts w:asciiTheme="majorHAnsi" w:hAnsiTheme="majorHAnsi" w:cstheme="majorHAnsi"/>
        </w:rPr>
      </w:pPr>
      <w:r w:rsidRPr="00D34D50">
        <w:rPr>
          <w:rFonts w:asciiTheme="majorHAnsi" w:hAnsiTheme="majorHAnsi" w:cstheme="majorHAnsi"/>
        </w:rPr>
        <w:t xml:space="preserve">Road Captain </w:t>
      </w:r>
      <w:r w:rsidR="00BC6F87" w:rsidRPr="00D34D50">
        <w:rPr>
          <w:rFonts w:asciiTheme="majorHAnsi" w:hAnsiTheme="majorHAnsi" w:cstheme="majorHAnsi"/>
        </w:rPr>
        <w:t xml:space="preserve"> </w:t>
      </w:r>
    </w:p>
    <w:p w14:paraId="223A7FF0" w14:textId="1E62CAC7" w:rsidR="00B914BF" w:rsidRPr="00D34D50" w:rsidRDefault="00B914BF" w:rsidP="00F15191">
      <w:pPr>
        <w:pStyle w:val="ListParagraph"/>
        <w:numPr>
          <w:ilvl w:val="0"/>
          <w:numId w:val="6"/>
        </w:numPr>
        <w:spacing w:after="40"/>
        <w:rPr>
          <w:rFonts w:asciiTheme="majorHAnsi" w:hAnsiTheme="majorHAnsi" w:cstheme="majorHAnsi"/>
        </w:rPr>
      </w:pPr>
      <w:r w:rsidRPr="00D34D50">
        <w:rPr>
          <w:rFonts w:asciiTheme="majorHAnsi" w:hAnsiTheme="majorHAnsi" w:cstheme="majorHAnsi"/>
        </w:rPr>
        <w:t>Wing Mentor Program</w:t>
      </w:r>
    </w:p>
    <w:p w14:paraId="1EDB0C45" w14:textId="77777777" w:rsidR="001B5D15" w:rsidRPr="00282E2D" w:rsidRDefault="001B5D15" w:rsidP="001B5D15">
      <w:pPr>
        <w:ind w:left="2700"/>
        <w:rPr>
          <w:rStyle w:val="Heading3Char"/>
          <w:color w:val="auto"/>
          <w:sz w:val="20"/>
          <w:szCs w:val="20"/>
          <w:u w:val="single"/>
        </w:rPr>
      </w:pPr>
      <w:r w:rsidRPr="00282E2D">
        <w:rPr>
          <w:rStyle w:val="Heading3Char"/>
          <w:color w:val="auto"/>
          <w:sz w:val="20"/>
          <w:szCs w:val="20"/>
          <w:u w:val="single"/>
        </w:rPr>
        <w:t>Meeting Minutes:</w:t>
      </w:r>
    </w:p>
    <w:p w14:paraId="11F35980" w14:textId="55EF6B5A" w:rsidR="00D065DC" w:rsidRPr="00D065DC" w:rsidRDefault="00D065DC" w:rsidP="00D065DC">
      <w:pPr>
        <w:spacing w:after="40"/>
        <w:ind w:left="2700"/>
        <w:rPr>
          <w:rFonts w:cstheme="minorHAnsi"/>
          <w:sz w:val="20"/>
          <w:szCs w:val="20"/>
        </w:rPr>
      </w:pPr>
      <w:r w:rsidRPr="00D065DC">
        <w:rPr>
          <w:rFonts w:cstheme="minorHAnsi"/>
          <w:sz w:val="20"/>
          <w:szCs w:val="20"/>
        </w:rPr>
        <w:t xml:space="preserve">Road </w:t>
      </w:r>
      <w:r w:rsidR="008A6592" w:rsidRPr="00D065DC">
        <w:rPr>
          <w:rFonts w:cstheme="minorHAnsi"/>
          <w:sz w:val="20"/>
          <w:szCs w:val="20"/>
        </w:rPr>
        <w:t>Captain -</w:t>
      </w:r>
      <w:r w:rsidRPr="00D065DC">
        <w:rPr>
          <w:rFonts w:cstheme="minorHAnsi"/>
          <w:sz w:val="20"/>
          <w:szCs w:val="20"/>
        </w:rPr>
        <w:t xml:space="preserve"> Jess left WAR</w:t>
      </w:r>
    </w:p>
    <w:p w14:paraId="3FBD31F5" w14:textId="77777777" w:rsidR="00D065DC" w:rsidRPr="00D065DC" w:rsidRDefault="00D065DC" w:rsidP="00D065DC">
      <w:pPr>
        <w:spacing w:after="40"/>
        <w:ind w:left="2700"/>
        <w:rPr>
          <w:rFonts w:cstheme="minorHAnsi"/>
          <w:sz w:val="20"/>
          <w:szCs w:val="20"/>
        </w:rPr>
      </w:pPr>
      <w:r w:rsidRPr="00D065DC">
        <w:rPr>
          <w:rFonts w:cstheme="minorHAnsi"/>
          <w:sz w:val="20"/>
          <w:szCs w:val="20"/>
        </w:rPr>
        <w:t xml:space="preserve">Wing Mentor Program – Elaine has stepped down as the coordinator.  Jen has offered to step up and take it over.  </w:t>
      </w:r>
    </w:p>
    <w:p w14:paraId="069F0DA4" w14:textId="3655BAFD" w:rsidR="001B5D15" w:rsidRPr="00D065DC" w:rsidRDefault="001B5D15" w:rsidP="00D065DC">
      <w:pPr>
        <w:spacing w:after="40"/>
        <w:ind w:left="2700"/>
        <w:rPr>
          <w:rFonts w:cstheme="minorHAnsi"/>
          <w:sz w:val="20"/>
          <w:szCs w:val="20"/>
        </w:rPr>
      </w:pPr>
    </w:p>
    <w:p w14:paraId="3025C683" w14:textId="5C56F579" w:rsidR="00361864" w:rsidRPr="00E06E54" w:rsidRDefault="00014FD9" w:rsidP="00014FD9">
      <w:pPr>
        <w:spacing w:after="40"/>
        <w:rPr>
          <w:b/>
          <w:bCs/>
          <w:color w:val="7030A0"/>
          <w:sz w:val="24"/>
          <w:szCs w:val="24"/>
        </w:rPr>
      </w:pPr>
      <w:r w:rsidRPr="00014FD9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 </w:t>
      </w:r>
      <w:r w:rsidR="00214741">
        <w:rPr>
          <w:b/>
          <w:bCs/>
          <w:color w:val="7030A0"/>
          <w:sz w:val="24"/>
          <w:szCs w:val="24"/>
        </w:rPr>
        <w:t xml:space="preserve"> </w:t>
      </w:r>
    </w:p>
    <w:p w14:paraId="6A339690" w14:textId="5208EBF2" w:rsidR="00014FD9" w:rsidRPr="00014FD9" w:rsidRDefault="00D90918" w:rsidP="004D61A9">
      <w:pPr>
        <w:pStyle w:val="Heading3"/>
        <w:rPr>
          <w:rFonts w:cstheme="majorHAnsi"/>
          <w:b w:val="0"/>
          <w:bCs w:val="0"/>
          <w:color w:val="7030A0"/>
        </w:rPr>
      </w:pPr>
      <w:r>
        <w:rPr>
          <w:rFonts w:cstheme="majorHAnsi"/>
          <w:color w:val="7030A0"/>
        </w:rPr>
        <w:t>8:00 p</w:t>
      </w:r>
      <w:r w:rsidR="008A001B">
        <w:rPr>
          <w:rFonts w:cstheme="majorHAnsi"/>
          <w:color w:val="7030A0"/>
        </w:rPr>
        <w:t xml:space="preserve">m                   </w:t>
      </w:r>
      <w:r w:rsidR="00014FD9" w:rsidRPr="00014FD9">
        <w:rPr>
          <w:rFonts w:cstheme="majorHAnsi"/>
          <w:color w:val="7030A0"/>
        </w:rPr>
        <w:t xml:space="preserve">         </w:t>
      </w:r>
      <w:r w:rsidR="00CF273B">
        <w:rPr>
          <w:rFonts w:cstheme="majorHAnsi"/>
          <w:color w:val="7030A0"/>
        </w:rPr>
        <w:t>C</w:t>
      </w:r>
      <w:r w:rsidR="00CF273B">
        <w:rPr>
          <w:rFonts w:cstheme="minorHAnsi"/>
          <w:color w:val="7030A0"/>
        </w:rPr>
        <w:t xml:space="preserve">losing </w:t>
      </w:r>
    </w:p>
    <w:p w14:paraId="101618D7" w14:textId="10864CC3" w:rsidR="00F1081E" w:rsidRDefault="00F1081E" w:rsidP="004D61A9">
      <w:pPr>
        <w:pStyle w:val="ListParagraph"/>
        <w:numPr>
          <w:ilvl w:val="0"/>
          <w:numId w:val="2"/>
        </w:numPr>
      </w:pPr>
      <w:r>
        <w:t>Group Photo</w:t>
      </w:r>
    </w:p>
    <w:p w14:paraId="0B598465" w14:textId="6959146C" w:rsidR="00F1081E" w:rsidRDefault="00F1081E" w:rsidP="004D61A9">
      <w:pPr>
        <w:pStyle w:val="ListParagraph"/>
        <w:numPr>
          <w:ilvl w:val="0"/>
          <w:numId w:val="2"/>
        </w:numPr>
      </w:pPr>
      <w:r>
        <w:t xml:space="preserve">Marble Game </w:t>
      </w:r>
      <w:r w:rsidR="008A6592">
        <w:t xml:space="preserve">– Lily won raffle, did not win. </w:t>
      </w:r>
      <w:r w:rsidR="004D61A9">
        <w:t xml:space="preserve"> </w:t>
      </w:r>
      <w:r>
        <w:t xml:space="preserve"> </w:t>
      </w:r>
      <w:r w:rsidR="00B9560A">
        <w:t xml:space="preserve"> </w:t>
      </w:r>
    </w:p>
    <w:p w14:paraId="1C527E8D" w14:textId="75376110" w:rsidR="000F4E5C" w:rsidRDefault="00E55FCA">
      <w:r>
        <w:rPr>
          <w:noProof/>
        </w:rPr>
        <w:drawing>
          <wp:anchor distT="0" distB="0" distL="114300" distR="114300" simplePos="0" relativeHeight="251660288" behindDoc="1" locked="0" layoutInCell="1" allowOverlap="1" wp14:anchorId="74708C3B" wp14:editId="4742487D">
            <wp:simplePos x="0" y="0"/>
            <wp:positionH relativeFrom="column">
              <wp:posOffset>2752725</wp:posOffset>
            </wp:positionH>
            <wp:positionV relativeFrom="paragraph">
              <wp:posOffset>11430</wp:posOffset>
            </wp:positionV>
            <wp:extent cx="792480" cy="792480"/>
            <wp:effectExtent l="0" t="0" r="7620" b="7620"/>
            <wp:wrapTight wrapText="bothSides">
              <wp:wrapPolygon edited="0">
                <wp:start x="0" y="0"/>
                <wp:lineTo x="0" y="21288"/>
                <wp:lineTo x="21288" y="21288"/>
                <wp:lineTo x="212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E5C">
        <w:tab/>
      </w:r>
      <w:r w:rsidR="000F4E5C">
        <w:tab/>
      </w:r>
      <w:r w:rsidR="000F4E5C">
        <w:tab/>
        <w:t xml:space="preserve">       </w:t>
      </w:r>
    </w:p>
    <w:p w14:paraId="68939513" w14:textId="77777777" w:rsidR="009100AD" w:rsidRDefault="009100AD"/>
    <w:p w14:paraId="027A9AF1" w14:textId="42C70E2B" w:rsidR="000F4E5C" w:rsidRDefault="004E3456">
      <w:r>
        <w:rPr>
          <w:noProof/>
        </w:rPr>
        <w:drawing>
          <wp:anchor distT="0" distB="0" distL="114300" distR="114300" simplePos="0" relativeHeight="251662336" behindDoc="1" locked="0" layoutInCell="1" allowOverlap="1" wp14:anchorId="5D038DC1" wp14:editId="146C7833">
            <wp:simplePos x="0" y="0"/>
            <wp:positionH relativeFrom="margin">
              <wp:posOffset>5215890</wp:posOffset>
            </wp:positionH>
            <wp:positionV relativeFrom="paragraph">
              <wp:posOffset>62865</wp:posOffset>
            </wp:positionV>
            <wp:extent cx="822960" cy="817245"/>
            <wp:effectExtent l="0" t="0" r="0" b="1905"/>
            <wp:wrapTight wrapText="bothSides">
              <wp:wrapPolygon edited="0">
                <wp:start x="0" y="0"/>
                <wp:lineTo x="0" y="21147"/>
                <wp:lineTo x="21000" y="21147"/>
                <wp:lineTo x="210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40560F69" wp14:editId="169AD429">
            <wp:simplePos x="0" y="0"/>
            <wp:positionH relativeFrom="margin">
              <wp:posOffset>86995</wp:posOffset>
            </wp:positionH>
            <wp:positionV relativeFrom="paragraph">
              <wp:posOffset>69850</wp:posOffset>
            </wp:positionV>
            <wp:extent cx="810895" cy="810895"/>
            <wp:effectExtent l="0" t="0" r="8255" b="825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81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81E">
        <w:tab/>
      </w:r>
      <w:r w:rsidR="00F1081E">
        <w:tab/>
      </w:r>
    </w:p>
    <w:p w14:paraId="013BBC37" w14:textId="056059E4" w:rsidR="00F1081E" w:rsidRDefault="000C2FF4">
      <w:r>
        <w:rPr>
          <w:noProof/>
        </w:rPr>
        <w:drawing>
          <wp:anchor distT="0" distB="0" distL="114300" distR="114300" simplePos="0" relativeHeight="251659264" behindDoc="1" locked="0" layoutInCell="1" allowOverlap="1" wp14:anchorId="2C0ACE84" wp14:editId="6545E59F">
            <wp:simplePos x="0" y="0"/>
            <wp:positionH relativeFrom="column">
              <wp:posOffset>-687705</wp:posOffset>
            </wp:positionH>
            <wp:positionV relativeFrom="paragraph">
              <wp:posOffset>721995</wp:posOffset>
            </wp:positionV>
            <wp:extent cx="2648585" cy="266700"/>
            <wp:effectExtent l="0" t="0" r="0" b="0"/>
            <wp:wrapTight wrapText="bothSides">
              <wp:wrapPolygon edited="0">
                <wp:start x="0" y="0"/>
                <wp:lineTo x="0" y="20057"/>
                <wp:lineTo x="21439" y="20057"/>
                <wp:lineTo x="2143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585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142DA579" wp14:editId="35A423D8">
            <wp:simplePos x="0" y="0"/>
            <wp:positionH relativeFrom="column">
              <wp:posOffset>1885315</wp:posOffset>
            </wp:positionH>
            <wp:positionV relativeFrom="paragraph">
              <wp:posOffset>417195</wp:posOffset>
            </wp:positionV>
            <wp:extent cx="2762885" cy="257175"/>
            <wp:effectExtent l="0" t="0" r="0" b="9525"/>
            <wp:wrapTight wrapText="bothSides">
              <wp:wrapPolygon edited="0">
                <wp:start x="0" y="0"/>
                <wp:lineTo x="0" y="20800"/>
                <wp:lineTo x="21446" y="20800"/>
                <wp:lineTo x="2144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85" cy="257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35F8">
        <w:rPr>
          <w:noProof/>
        </w:rPr>
        <w:drawing>
          <wp:anchor distT="0" distB="0" distL="114300" distR="114300" simplePos="0" relativeHeight="251663360" behindDoc="1" locked="0" layoutInCell="1" allowOverlap="1" wp14:anchorId="07BEDE88" wp14:editId="469D8B22">
            <wp:simplePos x="0" y="0"/>
            <wp:positionH relativeFrom="column">
              <wp:posOffset>4739005</wp:posOffset>
            </wp:positionH>
            <wp:positionV relativeFrom="paragraph">
              <wp:posOffset>697865</wp:posOffset>
            </wp:positionV>
            <wp:extent cx="18288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375" y="19938"/>
                <wp:lineTo x="2137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81E">
        <w:tab/>
        <w:t xml:space="preserve">     </w:t>
      </w:r>
    </w:p>
    <w:sectPr w:rsidR="00F1081E" w:rsidSect="003E5586">
      <w:headerReference w:type="default" r:id="rId13"/>
      <w:footerReference w:type="default" r:id="rId14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E3DA5" w14:textId="77777777" w:rsidR="00973F90" w:rsidRDefault="00973F90" w:rsidP="00F1081E">
      <w:pPr>
        <w:spacing w:after="0"/>
      </w:pPr>
      <w:r>
        <w:separator/>
      </w:r>
    </w:p>
  </w:endnote>
  <w:endnote w:type="continuationSeparator" w:id="0">
    <w:p w14:paraId="0F38863D" w14:textId="77777777" w:rsidR="00973F90" w:rsidRDefault="00973F90" w:rsidP="00F10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29F5B" w14:textId="77777777" w:rsidR="0032525A" w:rsidRDefault="0032525A">
    <w:pPr>
      <w:pStyle w:val="Footer"/>
      <w:rPr>
        <w:sz w:val="16"/>
        <w:szCs w:val="16"/>
      </w:rPr>
    </w:pPr>
  </w:p>
  <w:p w14:paraId="7B08E10C" w14:textId="58A8763B" w:rsidR="006D712B" w:rsidRPr="0032525A" w:rsidRDefault="006D712B">
    <w:pPr>
      <w:pStyle w:val="Footer"/>
      <w:rPr>
        <w:sz w:val="16"/>
        <w:szCs w:val="16"/>
      </w:rPr>
    </w:pPr>
    <w:r w:rsidRPr="0032525A">
      <w:rPr>
        <w:sz w:val="16"/>
        <w:szCs w:val="16"/>
      </w:rPr>
      <w:t>A 501 (c)(3)</w:t>
    </w:r>
    <w:r w:rsidR="0032525A" w:rsidRPr="0032525A">
      <w:rPr>
        <w:sz w:val="16"/>
        <w:szCs w:val="16"/>
      </w:rPr>
      <w:t xml:space="preserve"> non-profit riding grou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6B527" w14:textId="77777777" w:rsidR="00973F90" w:rsidRDefault="00973F90" w:rsidP="00F1081E">
      <w:pPr>
        <w:spacing w:after="0"/>
      </w:pPr>
      <w:r>
        <w:separator/>
      </w:r>
    </w:p>
  </w:footnote>
  <w:footnote w:type="continuationSeparator" w:id="0">
    <w:p w14:paraId="2F6DD7E5" w14:textId="77777777" w:rsidR="00973F90" w:rsidRDefault="00973F90" w:rsidP="00F108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49DC" w14:textId="6A25A335" w:rsidR="00F1081E" w:rsidRDefault="00F1081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A6C8DDA" wp14:editId="2E27897E">
          <wp:simplePos x="0" y="0"/>
          <wp:positionH relativeFrom="margin">
            <wp:posOffset>2076450</wp:posOffset>
          </wp:positionH>
          <wp:positionV relativeFrom="paragraph">
            <wp:posOffset>19050</wp:posOffset>
          </wp:positionV>
          <wp:extent cx="1993265" cy="800100"/>
          <wp:effectExtent l="0" t="0" r="6985" b="0"/>
          <wp:wrapTight wrapText="bothSides">
            <wp:wrapPolygon edited="0">
              <wp:start x="7225" y="0"/>
              <wp:lineTo x="4954" y="1029"/>
              <wp:lineTo x="0" y="6686"/>
              <wp:lineTo x="0" y="11829"/>
              <wp:lineTo x="1239" y="16971"/>
              <wp:lineTo x="2064" y="18000"/>
              <wp:lineTo x="7638" y="21086"/>
              <wp:lineTo x="9083" y="21086"/>
              <wp:lineTo x="12386" y="21086"/>
              <wp:lineTo x="13831" y="21086"/>
              <wp:lineTo x="19405" y="18000"/>
              <wp:lineTo x="20231" y="16971"/>
              <wp:lineTo x="21469" y="11829"/>
              <wp:lineTo x="21469" y="6686"/>
              <wp:lineTo x="16515" y="1029"/>
              <wp:lineTo x="14244" y="0"/>
              <wp:lineTo x="7225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3265" cy="800100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40752"/>
    <w:multiLevelType w:val="hybridMultilevel"/>
    <w:tmpl w:val="225C962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5B5A4F35"/>
    <w:multiLevelType w:val="hybridMultilevel"/>
    <w:tmpl w:val="B088C172"/>
    <w:lvl w:ilvl="0" w:tplc="38E284C2">
      <w:numFmt w:val="bullet"/>
      <w:lvlText w:val=""/>
      <w:lvlJc w:val="left"/>
      <w:pPr>
        <w:ind w:left="30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75" w:hanging="360"/>
      </w:pPr>
      <w:rPr>
        <w:rFonts w:ascii="Wingdings" w:hAnsi="Wingdings" w:hint="default"/>
      </w:rPr>
    </w:lvl>
  </w:abstractNum>
  <w:abstractNum w:abstractNumId="2" w15:restartNumberingAfterBreak="0">
    <w:nsid w:val="5BC84AB7"/>
    <w:multiLevelType w:val="hybridMultilevel"/>
    <w:tmpl w:val="1234C8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204CCA"/>
    <w:multiLevelType w:val="hybridMultilevel"/>
    <w:tmpl w:val="734ED4FA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66645356"/>
    <w:multiLevelType w:val="hybridMultilevel"/>
    <w:tmpl w:val="A71A0C9C"/>
    <w:lvl w:ilvl="0" w:tplc="38E284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5" w15:restartNumberingAfterBreak="0">
    <w:nsid w:val="67C41632"/>
    <w:multiLevelType w:val="hybridMultilevel"/>
    <w:tmpl w:val="52AE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5F109D"/>
    <w:multiLevelType w:val="hybridMultilevel"/>
    <w:tmpl w:val="F9F60268"/>
    <w:lvl w:ilvl="0" w:tplc="0BBC738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769183">
    <w:abstractNumId w:val="6"/>
  </w:num>
  <w:num w:numId="2" w16cid:durableId="1007750868">
    <w:abstractNumId w:val="0"/>
  </w:num>
  <w:num w:numId="3" w16cid:durableId="336735665">
    <w:abstractNumId w:val="3"/>
  </w:num>
  <w:num w:numId="4" w16cid:durableId="1804736788">
    <w:abstractNumId w:val="2"/>
  </w:num>
  <w:num w:numId="5" w16cid:durableId="1962177807">
    <w:abstractNumId w:val="4"/>
  </w:num>
  <w:num w:numId="6" w16cid:durableId="1934044761">
    <w:abstractNumId w:val="1"/>
  </w:num>
  <w:num w:numId="7" w16cid:durableId="5395147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zI1MjYzMLE0NbdU0lEKTi0uzszPAykwrwUALgn5JywAAAA="/>
  </w:docVars>
  <w:rsids>
    <w:rsidRoot w:val="00014FD9"/>
    <w:rsid w:val="00014FD9"/>
    <w:rsid w:val="00034A48"/>
    <w:rsid w:val="00036B34"/>
    <w:rsid w:val="00065A6A"/>
    <w:rsid w:val="00073937"/>
    <w:rsid w:val="00080744"/>
    <w:rsid w:val="000C2FF4"/>
    <w:rsid w:val="000F4E5C"/>
    <w:rsid w:val="001024C3"/>
    <w:rsid w:val="00110B67"/>
    <w:rsid w:val="00127129"/>
    <w:rsid w:val="00141950"/>
    <w:rsid w:val="001448E0"/>
    <w:rsid w:val="001449B0"/>
    <w:rsid w:val="001461D1"/>
    <w:rsid w:val="00153A0C"/>
    <w:rsid w:val="00160114"/>
    <w:rsid w:val="001966BD"/>
    <w:rsid w:val="001B5D15"/>
    <w:rsid w:val="001C3E89"/>
    <w:rsid w:val="00211852"/>
    <w:rsid w:val="00214741"/>
    <w:rsid w:val="002163ED"/>
    <w:rsid w:val="00221694"/>
    <w:rsid w:val="00231DFA"/>
    <w:rsid w:val="00234A9D"/>
    <w:rsid w:val="00246622"/>
    <w:rsid w:val="002475A4"/>
    <w:rsid w:val="00280551"/>
    <w:rsid w:val="00280C5F"/>
    <w:rsid w:val="00282E2D"/>
    <w:rsid w:val="00284B78"/>
    <w:rsid w:val="002962FF"/>
    <w:rsid w:val="002978AB"/>
    <w:rsid w:val="002B5C4A"/>
    <w:rsid w:val="00303C1F"/>
    <w:rsid w:val="0032525A"/>
    <w:rsid w:val="003262AB"/>
    <w:rsid w:val="0033799D"/>
    <w:rsid w:val="00337FD7"/>
    <w:rsid w:val="00361864"/>
    <w:rsid w:val="003850CE"/>
    <w:rsid w:val="00385BA9"/>
    <w:rsid w:val="00385C15"/>
    <w:rsid w:val="00386A64"/>
    <w:rsid w:val="003905F5"/>
    <w:rsid w:val="0039639A"/>
    <w:rsid w:val="003A0E13"/>
    <w:rsid w:val="003C29DC"/>
    <w:rsid w:val="003E5586"/>
    <w:rsid w:val="003E76D0"/>
    <w:rsid w:val="003F51DB"/>
    <w:rsid w:val="004000D4"/>
    <w:rsid w:val="00412C16"/>
    <w:rsid w:val="00456887"/>
    <w:rsid w:val="00464CB5"/>
    <w:rsid w:val="00476227"/>
    <w:rsid w:val="00494AEF"/>
    <w:rsid w:val="004A110D"/>
    <w:rsid w:val="004A5004"/>
    <w:rsid w:val="004D61A9"/>
    <w:rsid w:val="004E1993"/>
    <w:rsid w:val="004E3456"/>
    <w:rsid w:val="0051511D"/>
    <w:rsid w:val="005246F0"/>
    <w:rsid w:val="0053105A"/>
    <w:rsid w:val="00533E88"/>
    <w:rsid w:val="005415B6"/>
    <w:rsid w:val="00545CE2"/>
    <w:rsid w:val="00545F4C"/>
    <w:rsid w:val="0057282B"/>
    <w:rsid w:val="005908D4"/>
    <w:rsid w:val="005A09DB"/>
    <w:rsid w:val="005B12D8"/>
    <w:rsid w:val="005C324A"/>
    <w:rsid w:val="005F57BC"/>
    <w:rsid w:val="005F7290"/>
    <w:rsid w:val="005F7780"/>
    <w:rsid w:val="006111DB"/>
    <w:rsid w:val="00616F61"/>
    <w:rsid w:val="0063305E"/>
    <w:rsid w:val="00633AB0"/>
    <w:rsid w:val="0065169A"/>
    <w:rsid w:val="006526C6"/>
    <w:rsid w:val="00663775"/>
    <w:rsid w:val="00692666"/>
    <w:rsid w:val="006D712B"/>
    <w:rsid w:val="0070409A"/>
    <w:rsid w:val="00713DA7"/>
    <w:rsid w:val="007235C6"/>
    <w:rsid w:val="0073663F"/>
    <w:rsid w:val="00745627"/>
    <w:rsid w:val="00753B28"/>
    <w:rsid w:val="00771DE5"/>
    <w:rsid w:val="007875E4"/>
    <w:rsid w:val="0079265C"/>
    <w:rsid w:val="007A3CE6"/>
    <w:rsid w:val="007B6163"/>
    <w:rsid w:val="007C2CC4"/>
    <w:rsid w:val="007E1E2B"/>
    <w:rsid w:val="007F4B1D"/>
    <w:rsid w:val="00813C9F"/>
    <w:rsid w:val="00835B2A"/>
    <w:rsid w:val="0083716B"/>
    <w:rsid w:val="008579EE"/>
    <w:rsid w:val="00887A04"/>
    <w:rsid w:val="008A001B"/>
    <w:rsid w:val="008A6592"/>
    <w:rsid w:val="008A7F70"/>
    <w:rsid w:val="008D1E24"/>
    <w:rsid w:val="008F542A"/>
    <w:rsid w:val="009100AD"/>
    <w:rsid w:val="00910F60"/>
    <w:rsid w:val="00916B34"/>
    <w:rsid w:val="00923737"/>
    <w:rsid w:val="0093596C"/>
    <w:rsid w:val="009635F8"/>
    <w:rsid w:val="00970D97"/>
    <w:rsid w:val="00973F90"/>
    <w:rsid w:val="0098437C"/>
    <w:rsid w:val="009864B0"/>
    <w:rsid w:val="009E2297"/>
    <w:rsid w:val="009F0013"/>
    <w:rsid w:val="009F0B94"/>
    <w:rsid w:val="009F21E2"/>
    <w:rsid w:val="009F2F45"/>
    <w:rsid w:val="009F44CE"/>
    <w:rsid w:val="009F71CE"/>
    <w:rsid w:val="00A12DAD"/>
    <w:rsid w:val="00A156A4"/>
    <w:rsid w:val="00A3093F"/>
    <w:rsid w:val="00A51653"/>
    <w:rsid w:val="00A7424A"/>
    <w:rsid w:val="00A74623"/>
    <w:rsid w:val="00A81E2F"/>
    <w:rsid w:val="00A947A5"/>
    <w:rsid w:val="00AB70D5"/>
    <w:rsid w:val="00AC4870"/>
    <w:rsid w:val="00AC6496"/>
    <w:rsid w:val="00AD7992"/>
    <w:rsid w:val="00AF72FE"/>
    <w:rsid w:val="00B52727"/>
    <w:rsid w:val="00B90163"/>
    <w:rsid w:val="00B914BF"/>
    <w:rsid w:val="00B9560A"/>
    <w:rsid w:val="00BA51C0"/>
    <w:rsid w:val="00BC4BD9"/>
    <w:rsid w:val="00BC6F87"/>
    <w:rsid w:val="00BE7327"/>
    <w:rsid w:val="00BE7761"/>
    <w:rsid w:val="00C11BD4"/>
    <w:rsid w:val="00C17B1F"/>
    <w:rsid w:val="00C31E98"/>
    <w:rsid w:val="00C5161F"/>
    <w:rsid w:val="00C8757A"/>
    <w:rsid w:val="00C90282"/>
    <w:rsid w:val="00CA1592"/>
    <w:rsid w:val="00CC24BA"/>
    <w:rsid w:val="00CC7CE5"/>
    <w:rsid w:val="00CD036A"/>
    <w:rsid w:val="00CD2DF2"/>
    <w:rsid w:val="00CD2E4E"/>
    <w:rsid w:val="00CE55C8"/>
    <w:rsid w:val="00CF273B"/>
    <w:rsid w:val="00D05EF2"/>
    <w:rsid w:val="00D065DC"/>
    <w:rsid w:val="00D17903"/>
    <w:rsid w:val="00D25368"/>
    <w:rsid w:val="00D34D50"/>
    <w:rsid w:val="00D90918"/>
    <w:rsid w:val="00D95573"/>
    <w:rsid w:val="00DA3159"/>
    <w:rsid w:val="00DE4100"/>
    <w:rsid w:val="00E03EDD"/>
    <w:rsid w:val="00E259B9"/>
    <w:rsid w:val="00E303AD"/>
    <w:rsid w:val="00E34694"/>
    <w:rsid w:val="00E37245"/>
    <w:rsid w:val="00E41A25"/>
    <w:rsid w:val="00E55FCA"/>
    <w:rsid w:val="00E65470"/>
    <w:rsid w:val="00E71143"/>
    <w:rsid w:val="00E82C6F"/>
    <w:rsid w:val="00E97B2E"/>
    <w:rsid w:val="00EA4128"/>
    <w:rsid w:val="00EA795E"/>
    <w:rsid w:val="00EB7D3D"/>
    <w:rsid w:val="00F1081E"/>
    <w:rsid w:val="00F12E11"/>
    <w:rsid w:val="00F15191"/>
    <w:rsid w:val="00F16940"/>
    <w:rsid w:val="00F81278"/>
    <w:rsid w:val="00F87300"/>
    <w:rsid w:val="00F924F5"/>
    <w:rsid w:val="00FA1795"/>
    <w:rsid w:val="00FA5F58"/>
    <w:rsid w:val="00FD0F96"/>
    <w:rsid w:val="00FD2359"/>
    <w:rsid w:val="00FD3EE8"/>
    <w:rsid w:val="00FD6820"/>
    <w:rsid w:val="00FF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F77514"/>
  <w15:chartTrackingRefBased/>
  <w15:docId w15:val="{D322D666-C69A-4C2F-A217-20607EEE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FD9"/>
    <w:pPr>
      <w:spacing w:after="80" w:line="240" w:lineRule="auto"/>
    </w:pPr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4F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014FD9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14FD9"/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  <w:lang w:eastAsia="ja-JP"/>
    </w:rPr>
  </w:style>
  <w:style w:type="table" w:styleId="TableGridLight">
    <w:name w:val="Grid Table Light"/>
    <w:basedOn w:val="TableNormal"/>
    <w:uiPriority w:val="40"/>
    <w:rsid w:val="00014FD9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4FD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108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1081E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108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081E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214741"/>
    <w:pPr>
      <w:ind w:left="720"/>
      <w:contextualSpacing/>
    </w:pPr>
  </w:style>
  <w:style w:type="paragraph" w:customStyle="1" w:styleId="yiv3259780555msonormal">
    <w:name w:val="yiv3259780555msonormal"/>
    <w:basedOn w:val="Normal"/>
    <w:rsid w:val="00F812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F81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</vt:lpstr>
      <vt:lpstr>        </vt:lpstr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yann Lear</dc:creator>
  <cp:keywords/>
  <dc:description/>
  <cp:lastModifiedBy>Lilyann Lear</cp:lastModifiedBy>
  <cp:revision>2</cp:revision>
  <cp:lastPrinted>2022-02-06T23:37:00Z</cp:lastPrinted>
  <dcterms:created xsi:type="dcterms:W3CDTF">2022-05-16T04:35:00Z</dcterms:created>
  <dcterms:modified xsi:type="dcterms:W3CDTF">2022-05-16T04:35:00Z</dcterms:modified>
</cp:coreProperties>
</file>